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2A8728" w14:textId="16376300" w:rsidR="00243E5D" w:rsidRPr="00243E5D" w:rsidRDefault="00243E5D" w:rsidP="00243E5D">
      <w:pPr>
        <w:jc w:val="center"/>
        <w:rPr>
          <w:b/>
          <w:noProof/>
          <w:sz w:val="40"/>
          <w:szCs w:val="40"/>
        </w:rPr>
      </w:pPr>
      <w:r w:rsidRPr="00243E5D">
        <w:rPr>
          <w:b/>
          <w:noProof/>
          <w:sz w:val="40"/>
          <w:szCs w:val="40"/>
        </w:rPr>
        <w:t>Coursera Capstone</w:t>
      </w:r>
    </w:p>
    <w:p w14:paraId="3D1EC293" w14:textId="4E80EDDF" w:rsidR="00243E5D" w:rsidRPr="00243E5D" w:rsidRDefault="00243E5D" w:rsidP="00243E5D">
      <w:pPr>
        <w:jc w:val="center"/>
        <w:rPr>
          <w:noProof/>
          <w:sz w:val="40"/>
          <w:szCs w:val="40"/>
        </w:rPr>
      </w:pPr>
      <w:r w:rsidRPr="00243E5D">
        <w:rPr>
          <w:noProof/>
          <w:sz w:val="40"/>
          <w:szCs w:val="40"/>
        </w:rPr>
        <w:t>IBM Applied Data Science Capstone</w:t>
      </w:r>
    </w:p>
    <w:p w14:paraId="601B626F" w14:textId="77777777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</w:t>
      </w:r>
    </w:p>
    <w:p w14:paraId="159C1EC8" w14:textId="45F41EA2" w:rsidR="00243E5D" w:rsidRPr="00243E5D" w:rsidRDefault="00243E5D" w:rsidP="00243E5D">
      <w:pPr>
        <w:jc w:val="center"/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>Opening a New Shopping Mall in Delhi, India</w:t>
      </w:r>
    </w:p>
    <w:p w14:paraId="2155AC0F" w14:textId="77777777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</w:t>
      </w:r>
    </w:p>
    <w:p w14:paraId="6EB68746" w14:textId="42154538" w:rsidR="00243E5D" w:rsidRPr="00243E5D" w:rsidRDefault="00243E5D" w:rsidP="00243E5D">
      <w:pPr>
        <w:jc w:val="center"/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By: </w:t>
      </w:r>
      <w:r>
        <w:rPr>
          <w:noProof/>
          <w:sz w:val="25"/>
          <w:szCs w:val="25"/>
        </w:rPr>
        <w:t>Alaap Dhall</w:t>
      </w:r>
    </w:p>
    <w:p w14:paraId="6B7081BC" w14:textId="5C3B7BD8" w:rsidR="00243E5D" w:rsidRDefault="00243E5D" w:rsidP="00243E5D">
      <w:pPr>
        <w:jc w:val="center"/>
        <w:rPr>
          <w:noProof/>
          <w:sz w:val="25"/>
          <w:szCs w:val="25"/>
        </w:rPr>
      </w:pPr>
      <w:r>
        <w:rPr>
          <w:noProof/>
          <w:sz w:val="25"/>
          <w:szCs w:val="25"/>
        </w:rPr>
        <w:t>6’ April</w:t>
      </w:r>
      <w:r w:rsidRPr="00243E5D">
        <w:rPr>
          <w:noProof/>
          <w:sz w:val="25"/>
          <w:szCs w:val="25"/>
        </w:rPr>
        <w:t xml:space="preserve"> 2019</w:t>
      </w:r>
    </w:p>
    <w:p w14:paraId="710AF04C" w14:textId="77777777" w:rsidR="00243E5D" w:rsidRDefault="00243E5D" w:rsidP="00243E5D">
      <w:pPr>
        <w:jc w:val="center"/>
        <w:rPr>
          <w:noProof/>
          <w:sz w:val="25"/>
          <w:szCs w:val="25"/>
        </w:rPr>
      </w:pPr>
    </w:p>
    <w:p w14:paraId="17C3B831" w14:textId="4A7DE1DA" w:rsidR="00243E5D" w:rsidRDefault="00243E5D" w:rsidP="00243E5D">
      <w:pPr>
        <w:jc w:val="center"/>
        <w:rPr>
          <w:noProof/>
          <w:sz w:val="25"/>
          <w:szCs w:val="25"/>
        </w:rPr>
      </w:pPr>
    </w:p>
    <w:p w14:paraId="5A4E4EEC" w14:textId="0D0D3023" w:rsidR="00243E5D" w:rsidRDefault="00243E5D" w:rsidP="00243E5D">
      <w:pPr>
        <w:jc w:val="center"/>
        <w:rPr>
          <w:noProof/>
          <w:sz w:val="25"/>
          <w:szCs w:val="25"/>
        </w:rPr>
      </w:pPr>
      <w:r>
        <w:rPr>
          <w:noProof/>
          <w:sz w:val="25"/>
          <w:szCs w:val="25"/>
        </w:rPr>
        <w:drawing>
          <wp:inline distT="0" distB="0" distL="0" distR="0" wp14:anchorId="4DFC70A7" wp14:editId="7055E113">
            <wp:extent cx="5731510" cy="4162425"/>
            <wp:effectExtent l="0" t="0" r="254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GettyImages-531732818-592d24ec3df78cbe7e956e68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4BBD1" w14:textId="23460CFB" w:rsidR="00243E5D" w:rsidRDefault="00243E5D" w:rsidP="00243E5D">
      <w:pPr>
        <w:jc w:val="center"/>
        <w:rPr>
          <w:noProof/>
          <w:sz w:val="25"/>
          <w:szCs w:val="25"/>
        </w:rPr>
      </w:pPr>
    </w:p>
    <w:p w14:paraId="551C0F85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D5EEF5F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5CD67A09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4DE16DBB" w14:textId="77777777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45E95E75" w14:textId="2B14893B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 xml:space="preserve">Introduction </w:t>
      </w:r>
    </w:p>
    <w:p w14:paraId="3009CFD9" w14:textId="77777777" w:rsidR="00243E5D" w:rsidRP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</w:p>
    <w:p w14:paraId="4279A83B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For many shoppers, visiting shopping malls is a great way to relax and enjoy themselves </w:t>
      </w:r>
    </w:p>
    <w:p w14:paraId="030DF827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during weekends and holidays. They can do grocery shopping, dine at restaurants, shop at</w:t>
      </w:r>
    </w:p>
    <w:p w14:paraId="6D7FFA8A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 the various fashion outlets, watch movies and perform many more activities. Shopping </w:t>
      </w:r>
    </w:p>
    <w:p w14:paraId="6E1DD8AE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lls are like a one-stop destination for all types of shoppers. For retailers, the central </w:t>
      </w:r>
    </w:p>
    <w:p w14:paraId="69FBDF5B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location and the large crowd at the shopping malls provides a great distribution channel to </w:t>
      </w:r>
    </w:p>
    <w:p w14:paraId="475F1E86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rket their products and services. Property developers are also taking advantage of this </w:t>
      </w:r>
    </w:p>
    <w:p w14:paraId="6F927598" w14:textId="60B62966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trend to build more shopping malls to cater to the demand. As a result, there are many </w:t>
      </w:r>
    </w:p>
    <w:p w14:paraId="7C31BBA7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shopping malls in the city of </w:t>
      </w:r>
      <w:r>
        <w:rPr>
          <w:rFonts w:ascii="Times New Roman" w:hAnsi="Times New Roman" w:cs="Times New Roman"/>
          <w:noProof/>
          <w:sz w:val="25"/>
          <w:szCs w:val="25"/>
        </w:rPr>
        <w:t xml:space="preserve"> Delhi</w:t>
      </w: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 and many more are being built. Opening shopping </w:t>
      </w:r>
    </w:p>
    <w:p w14:paraId="59F4F53D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malls allows property developers to earn consistent rental income. Of course, as with any </w:t>
      </w:r>
    </w:p>
    <w:p w14:paraId="7F856008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business decision, opening a new shopping mall requires serious</w:t>
      </w:r>
      <w:r>
        <w:rPr>
          <w:rFonts w:ascii="Times New Roman" w:hAnsi="Times New Roman" w:cs="Times New Roman"/>
          <w:noProof/>
          <w:sz w:val="25"/>
          <w:szCs w:val="25"/>
        </w:rPr>
        <w:t xml:space="preserve"> </w:t>
      </w:r>
      <w:r w:rsidRPr="00243E5D">
        <w:rPr>
          <w:rFonts w:ascii="Times New Roman" w:hAnsi="Times New Roman" w:cs="Times New Roman"/>
          <w:noProof/>
          <w:sz w:val="25"/>
          <w:szCs w:val="25"/>
        </w:rPr>
        <w:t>consideration</w:t>
      </w:r>
      <w:r>
        <w:rPr>
          <w:rFonts w:ascii="Times New Roman" w:hAnsi="Times New Roman" w:cs="Times New Roman"/>
          <w:noProof/>
          <w:sz w:val="25"/>
          <w:szCs w:val="25"/>
        </w:rPr>
        <w:t xml:space="preserve">s </w:t>
      </w: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and is a </w:t>
      </w:r>
    </w:p>
    <w:p w14:paraId="43EDB920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lot more complicated than it seems. Particularly, the location of the shopping mall is one </w:t>
      </w:r>
    </w:p>
    <w:p w14:paraId="6ED066EC" w14:textId="77777777" w:rsid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 xml:space="preserve">of the most important decisions that will determine whether the mall will be a success or a </w:t>
      </w:r>
    </w:p>
    <w:p w14:paraId="603BEEDA" w14:textId="11E3E4E2" w:rsidR="00243E5D" w:rsidRPr="00243E5D" w:rsidRDefault="00243E5D" w:rsidP="00243E5D">
      <w:pPr>
        <w:rPr>
          <w:rFonts w:ascii="Times New Roman" w:hAnsi="Times New Roman" w:cs="Times New Roman"/>
          <w:noProof/>
          <w:sz w:val="25"/>
          <w:szCs w:val="25"/>
        </w:rPr>
      </w:pPr>
      <w:r w:rsidRPr="00243E5D">
        <w:rPr>
          <w:rFonts w:ascii="Times New Roman" w:hAnsi="Times New Roman" w:cs="Times New Roman"/>
          <w:noProof/>
          <w:sz w:val="25"/>
          <w:szCs w:val="25"/>
        </w:rPr>
        <w:t>failure.</w:t>
      </w:r>
    </w:p>
    <w:p w14:paraId="516CBAAC" w14:textId="77777777" w:rsidR="00243E5D" w:rsidRPr="00243E5D" w:rsidRDefault="00243E5D" w:rsidP="00243E5D">
      <w:pPr>
        <w:jc w:val="center"/>
        <w:rPr>
          <w:noProof/>
          <w:sz w:val="25"/>
          <w:szCs w:val="25"/>
        </w:rPr>
      </w:pPr>
    </w:p>
    <w:p w14:paraId="15467575" w14:textId="761D42DB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t xml:space="preserve">Business Problem </w:t>
      </w:r>
    </w:p>
    <w:p w14:paraId="5B9AC624" w14:textId="77777777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7343E38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 objective of this capstone project is to analyse and select the best locations in the </w:t>
      </w:r>
    </w:p>
    <w:p w14:paraId="102E15D6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 to open a new shopping mall. Using data science methodology and </w:t>
      </w:r>
    </w:p>
    <w:p w14:paraId="07A49D39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machine learning techniques like clustering, this project aims to provide solutions to </w:t>
      </w:r>
    </w:p>
    <w:p w14:paraId="42C8F786" w14:textId="13114ED2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answer the business question: In the 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, if a property </w:t>
      </w:r>
    </w:p>
    <w:p w14:paraId="711A1EC7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developer is looking to open a new shopping mall, where would you recommend that </w:t>
      </w:r>
    </w:p>
    <w:p w14:paraId="18C2C542" w14:textId="32CCAD1E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y open it?  </w:t>
      </w:r>
    </w:p>
    <w:p w14:paraId="5B71C34C" w14:textId="1140C8D6" w:rsidR="00722515" w:rsidRDefault="00722515">
      <w:pPr>
        <w:rPr>
          <w:noProof/>
          <w:sz w:val="25"/>
          <w:szCs w:val="25"/>
        </w:rPr>
      </w:pPr>
    </w:p>
    <w:p w14:paraId="7D657D53" w14:textId="3985D336" w:rsidR="00F26A62" w:rsidRDefault="00F26A62">
      <w:pPr>
        <w:rPr>
          <w:noProof/>
          <w:sz w:val="25"/>
          <w:szCs w:val="25"/>
        </w:rPr>
      </w:pPr>
    </w:p>
    <w:p w14:paraId="5E049469" w14:textId="77777777" w:rsidR="00F26A62" w:rsidRDefault="00F26A62">
      <w:pPr>
        <w:rPr>
          <w:noProof/>
          <w:sz w:val="25"/>
          <w:szCs w:val="25"/>
        </w:rPr>
      </w:pPr>
    </w:p>
    <w:p w14:paraId="77424F71" w14:textId="4CBCCDFF" w:rsid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243E5D">
        <w:rPr>
          <w:rFonts w:ascii="Times New Roman" w:hAnsi="Times New Roman" w:cs="Times New Roman"/>
          <w:b/>
          <w:noProof/>
          <w:sz w:val="32"/>
          <w:szCs w:val="32"/>
        </w:rPr>
        <w:lastRenderedPageBreak/>
        <w:t xml:space="preserve">Target Audience of this project </w:t>
      </w:r>
    </w:p>
    <w:p w14:paraId="02378608" w14:textId="77777777" w:rsidR="00243E5D" w:rsidRPr="00243E5D" w:rsidRDefault="00243E5D" w:rsidP="00243E5D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1650A6BE" w14:textId="77777777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>This project is particularly useful to property developers and investors looking to open or</w:t>
      </w:r>
    </w:p>
    <w:p w14:paraId="01887AA3" w14:textId="1E0DCEBD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 invest in new shopping malls in the capital city of </w:t>
      </w:r>
      <w:r>
        <w:rPr>
          <w:noProof/>
          <w:sz w:val="25"/>
          <w:szCs w:val="25"/>
        </w:rPr>
        <w:t>Delhi, India</w:t>
      </w:r>
      <w:r w:rsidRPr="00243E5D">
        <w:rPr>
          <w:noProof/>
          <w:sz w:val="25"/>
          <w:szCs w:val="25"/>
        </w:rPr>
        <w:t xml:space="preserve">. This </w:t>
      </w:r>
    </w:p>
    <w:p w14:paraId="7921A500" w14:textId="7E0D2B04" w:rsidR="00243E5D" w:rsidRP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project is timely as the city is currently suffering from oversupply of shopping malls. </w:t>
      </w:r>
    </w:p>
    <w:p w14:paraId="48551D9B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he local newspaper The </w:t>
      </w:r>
      <w:r w:rsidR="00AC3F53">
        <w:rPr>
          <w:noProof/>
          <w:sz w:val="25"/>
          <w:szCs w:val="25"/>
        </w:rPr>
        <w:t>Delhi Times</w:t>
      </w:r>
      <w:r w:rsidRPr="00243E5D">
        <w:rPr>
          <w:noProof/>
          <w:sz w:val="25"/>
          <w:szCs w:val="25"/>
        </w:rPr>
        <w:t xml:space="preserve"> also reported in March last year that the true </w:t>
      </w:r>
    </w:p>
    <w:p w14:paraId="1745A243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occupancy rates in malls may be as low as 40 per cent in some areas, quoting a Financial </w:t>
      </w:r>
    </w:p>
    <w:p w14:paraId="61A5BD5C" w14:textId="77777777" w:rsidR="00AC3F53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 xml:space="preserve">Times (FT) article cataloguing the country's continued obsession with building more </w:t>
      </w:r>
    </w:p>
    <w:p w14:paraId="7B031F84" w14:textId="44CD5244" w:rsidR="00243E5D" w:rsidRDefault="00243E5D" w:rsidP="00243E5D">
      <w:pPr>
        <w:rPr>
          <w:noProof/>
          <w:sz w:val="25"/>
          <w:szCs w:val="25"/>
        </w:rPr>
      </w:pPr>
      <w:r w:rsidRPr="00243E5D">
        <w:rPr>
          <w:noProof/>
          <w:sz w:val="25"/>
          <w:szCs w:val="25"/>
        </w:rPr>
        <w:t>shopping space despite chronic oversupply.</w:t>
      </w:r>
    </w:p>
    <w:p w14:paraId="0A9BC108" w14:textId="77777777" w:rsidR="00B516A1" w:rsidRDefault="00B516A1" w:rsidP="00243E5D">
      <w:pPr>
        <w:rPr>
          <w:noProof/>
          <w:sz w:val="25"/>
          <w:szCs w:val="25"/>
        </w:rPr>
      </w:pPr>
    </w:p>
    <w:p w14:paraId="29AE5F84" w14:textId="1449034F" w:rsidR="00B516A1" w:rsidRDefault="00B516A1" w:rsidP="00B516A1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B516A1">
        <w:rPr>
          <w:rFonts w:ascii="Times New Roman" w:hAnsi="Times New Roman" w:cs="Times New Roman"/>
          <w:b/>
          <w:noProof/>
          <w:sz w:val="32"/>
          <w:szCs w:val="32"/>
        </w:rPr>
        <w:t xml:space="preserve">Data </w:t>
      </w:r>
    </w:p>
    <w:p w14:paraId="5010B867" w14:textId="77777777" w:rsidR="00B516A1" w:rsidRPr="00B516A1" w:rsidRDefault="00B516A1" w:rsidP="00B516A1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21930FAA" w14:textId="2C7F24EE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o solve the problem, we will need the following data: </w:t>
      </w:r>
    </w:p>
    <w:p w14:paraId="24B88C50" w14:textId="77777777" w:rsidR="00B516A1" w:rsidRPr="00B516A1" w:rsidRDefault="00B516A1" w:rsidP="00B516A1">
      <w:pPr>
        <w:rPr>
          <w:noProof/>
          <w:sz w:val="25"/>
          <w:szCs w:val="25"/>
        </w:rPr>
      </w:pPr>
    </w:p>
    <w:p w14:paraId="29A5CBD4" w14:textId="1827369F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List of neighbourhoods </w:t>
      </w:r>
      <w:r>
        <w:rPr>
          <w:noProof/>
          <w:sz w:val="25"/>
          <w:szCs w:val="25"/>
        </w:rPr>
        <w:t>in Delhi</w:t>
      </w:r>
      <w:r w:rsidRPr="00B516A1">
        <w:rPr>
          <w:noProof/>
          <w:sz w:val="25"/>
          <w:szCs w:val="25"/>
        </w:rPr>
        <w:t xml:space="preserve">. This defines the scope of this project which is confined to the city </w:t>
      </w:r>
      <w:r>
        <w:rPr>
          <w:noProof/>
          <w:sz w:val="25"/>
          <w:szCs w:val="25"/>
        </w:rPr>
        <w:t>of Delhi</w:t>
      </w:r>
      <w:r w:rsidRPr="00B516A1">
        <w:rPr>
          <w:noProof/>
          <w:sz w:val="25"/>
          <w:szCs w:val="25"/>
        </w:rPr>
        <w:t xml:space="preserve">, the capital city of the country of </w:t>
      </w:r>
      <w:r>
        <w:rPr>
          <w:noProof/>
          <w:sz w:val="25"/>
          <w:szCs w:val="25"/>
        </w:rPr>
        <w:t>India</w:t>
      </w:r>
      <w:r w:rsidRPr="00B516A1">
        <w:rPr>
          <w:noProof/>
          <w:sz w:val="25"/>
          <w:szCs w:val="25"/>
        </w:rPr>
        <w:t xml:space="preserve">. </w:t>
      </w:r>
    </w:p>
    <w:p w14:paraId="148D0BC3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Latitude and longitude coordinates of those neighbourhoods. This is required in order to plot the map and also to get the venue data. </w:t>
      </w:r>
    </w:p>
    <w:p w14:paraId="4DEE6552" w14:textId="0208E5ED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• Venue data, particularly data related to shopping malls. We will use this data to perform clustering on the neighbourhoods. </w:t>
      </w:r>
    </w:p>
    <w:p w14:paraId="4DB1E483" w14:textId="77777777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 </w:t>
      </w:r>
    </w:p>
    <w:p w14:paraId="3C985ABE" w14:textId="77777777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Sources of data and methods to extract them </w:t>
      </w:r>
    </w:p>
    <w:p w14:paraId="4A129679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>This Wikipedia page (</w:t>
      </w:r>
      <w:r>
        <w:rPr>
          <w:noProof/>
          <w:sz w:val="25"/>
          <w:szCs w:val="25"/>
        </w:rPr>
        <w:t xml:space="preserve"> </w:t>
      </w:r>
      <w:hyperlink r:id="rId6" w:history="1">
        <w:r w:rsidRPr="000F462A">
          <w:rPr>
            <w:rStyle w:val="Hyperlink"/>
            <w:noProof/>
            <w:sz w:val="25"/>
            <w:szCs w:val="25"/>
          </w:rPr>
          <w:t>https://en.wikipedia.org/wiki/Category:Neighbourhoods_in_Delhi</w:t>
        </w:r>
      </w:hyperlink>
      <w:r>
        <w:rPr>
          <w:noProof/>
          <w:sz w:val="25"/>
          <w:szCs w:val="25"/>
        </w:rPr>
        <w:t xml:space="preserve"> </w:t>
      </w:r>
      <w:r w:rsidRPr="00B516A1">
        <w:rPr>
          <w:noProof/>
          <w:sz w:val="25"/>
          <w:szCs w:val="25"/>
        </w:rPr>
        <w:t xml:space="preserve">) contains a list of neighbourhoods in </w:t>
      </w:r>
      <w:r>
        <w:rPr>
          <w:noProof/>
          <w:sz w:val="25"/>
          <w:szCs w:val="25"/>
        </w:rPr>
        <w:t>Delhi</w:t>
      </w:r>
      <w:r w:rsidRPr="00B516A1">
        <w:rPr>
          <w:noProof/>
          <w:sz w:val="25"/>
          <w:szCs w:val="25"/>
        </w:rPr>
        <w:t xml:space="preserve">, with a total of </w:t>
      </w:r>
      <w:r>
        <w:rPr>
          <w:noProof/>
          <w:sz w:val="25"/>
          <w:szCs w:val="25"/>
        </w:rPr>
        <w:t>137</w:t>
      </w:r>
      <w:r w:rsidRPr="00B516A1">
        <w:rPr>
          <w:noProof/>
          <w:sz w:val="25"/>
          <w:szCs w:val="25"/>
        </w:rPr>
        <w:t xml:space="preserve"> neighbourhoods. We will </w:t>
      </w:r>
    </w:p>
    <w:p w14:paraId="5CC49918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use web scraping techniques to extract the data from the Wikipedia page, with the help </w:t>
      </w:r>
    </w:p>
    <w:p w14:paraId="0732BE44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of Python requests and beautifulsoup packages. Then we will get the geographical </w:t>
      </w:r>
    </w:p>
    <w:p w14:paraId="382E6ED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coordinates of the neighbourhoods using Python Geocoder package which will give us </w:t>
      </w:r>
    </w:p>
    <w:p w14:paraId="78BBED8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he latitude and longitude coordinates of the neighbourhoods.  After that, we will use </w:t>
      </w:r>
    </w:p>
    <w:p w14:paraId="1846E0BF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oursquare API to get the venue data for those neighbourhoods. Foursquare has one of </w:t>
      </w:r>
    </w:p>
    <w:p w14:paraId="5AE31413" w14:textId="5C93418F" w:rsidR="00B516A1" w:rsidRP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lastRenderedPageBreak/>
        <w:t xml:space="preserve">the largest database of 105+ million places and is used by over 125,000 developers. </w:t>
      </w:r>
    </w:p>
    <w:p w14:paraId="1E42FB62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oursquare API will provide many categories of the venue data, we are particularly </w:t>
      </w:r>
    </w:p>
    <w:p w14:paraId="0097CF9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interested in the Shopping Mall category in order to help us to solve the business </w:t>
      </w:r>
    </w:p>
    <w:p w14:paraId="068147D7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problem put forward. This is a project that will make use of many data science skills, </w:t>
      </w:r>
    </w:p>
    <w:p w14:paraId="2A6AAD80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from web scraping (Wikipedia), working with API (Foursquare), data cleaning, data </w:t>
      </w:r>
    </w:p>
    <w:p w14:paraId="59A9B54D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>wrangling, to machine learning (K-means</w:t>
      </w:r>
      <w:r>
        <w:rPr>
          <w:noProof/>
          <w:sz w:val="25"/>
          <w:szCs w:val="25"/>
        </w:rPr>
        <w:t xml:space="preserve"> </w:t>
      </w:r>
      <w:r w:rsidRPr="00B516A1">
        <w:rPr>
          <w:noProof/>
          <w:sz w:val="25"/>
          <w:szCs w:val="25"/>
        </w:rPr>
        <w:t xml:space="preserve">clustering) and map visualization (Folium). In </w:t>
      </w:r>
    </w:p>
    <w:p w14:paraId="5093CEF6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the next section, we will present the Methodology section where we will discuss the </w:t>
      </w:r>
    </w:p>
    <w:p w14:paraId="75707965" w14:textId="77777777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 xml:space="preserve">steps taken in this project, the data analysis that we did and the machine learning </w:t>
      </w:r>
    </w:p>
    <w:p w14:paraId="400C27D5" w14:textId="7AC3FBAC" w:rsidR="00B516A1" w:rsidRDefault="00B516A1" w:rsidP="00B516A1">
      <w:pPr>
        <w:rPr>
          <w:noProof/>
          <w:sz w:val="25"/>
          <w:szCs w:val="25"/>
        </w:rPr>
      </w:pPr>
      <w:r w:rsidRPr="00B516A1">
        <w:rPr>
          <w:noProof/>
          <w:sz w:val="25"/>
          <w:szCs w:val="25"/>
        </w:rPr>
        <w:t>technique that was used.</w:t>
      </w:r>
    </w:p>
    <w:p w14:paraId="4B9AEC52" w14:textId="1168E2EE" w:rsidR="00315E93" w:rsidRDefault="00315E93" w:rsidP="00B516A1">
      <w:pPr>
        <w:rPr>
          <w:noProof/>
          <w:sz w:val="25"/>
          <w:szCs w:val="25"/>
        </w:rPr>
      </w:pPr>
    </w:p>
    <w:p w14:paraId="107707DF" w14:textId="77777777" w:rsidR="00315E93" w:rsidRPr="00315E93" w:rsidRDefault="00315E93" w:rsidP="00315E93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315E93">
        <w:rPr>
          <w:rFonts w:ascii="Times New Roman" w:hAnsi="Times New Roman" w:cs="Times New Roman"/>
          <w:b/>
          <w:noProof/>
          <w:sz w:val="32"/>
          <w:szCs w:val="32"/>
        </w:rPr>
        <w:t xml:space="preserve">Methodology </w:t>
      </w:r>
    </w:p>
    <w:p w14:paraId="77208052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Firstly, we need to get the list of neighbourhoods in the city of </w:t>
      </w:r>
      <w:r>
        <w:rPr>
          <w:noProof/>
          <w:sz w:val="25"/>
          <w:szCs w:val="25"/>
        </w:rPr>
        <w:t>Delhi.</w:t>
      </w:r>
    </w:p>
    <w:p w14:paraId="5B108547" w14:textId="1D274EBB" w:rsidR="00315E93" w:rsidRP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Fortunately, the list is available in the Wikipedia page </w:t>
      </w:r>
    </w:p>
    <w:p w14:paraId="54B9BA1D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We will do web scraping using Python requests and beautifulsoup packages to extract</w:t>
      </w:r>
    </w:p>
    <w:p w14:paraId="6A66ABF7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 the list of neighbourhoods data. However, this is just a list of names. We need to get the </w:t>
      </w:r>
    </w:p>
    <w:p w14:paraId="50592E28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geographical coordinates in the form of latitude and longitude in order to be able to use </w:t>
      </w:r>
    </w:p>
    <w:p w14:paraId="7D631425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Foursquare API. To do so, we will use the wonderful Geocoder package that will allow us </w:t>
      </w:r>
    </w:p>
    <w:p w14:paraId="342A14AD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o convert address into geographical coordinates in the form of latitude and longitude. </w:t>
      </w:r>
    </w:p>
    <w:p w14:paraId="282A593F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After gathering the data, we will populate the data into a pandas DataFrame and then </w:t>
      </w:r>
    </w:p>
    <w:p w14:paraId="70DFC608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visualize the neighbourhoods in a map using Folium package. This allows us to perform a </w:t>
      </w:r>
    </w:p>
    <w:p w14:paraId="15EBEC1E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sanity check to make sure that the geographical coordinates data returned by Geocoder </w:t>
      </w:r>
    </w:p>
    <w:p w14:paraId="75868750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are correctly plotted in the city of </w:t>
      </w:r>
      <w:r>
        <w:rPr>
          <w:noProof/>
          <w:sz w:val="25"/>
          <w:szCs w:val="25"/>
        </w:rPr>
        <w:t>Delhi</w:t>
      </w:r>
      <w:r w:rsidRPr="00315E93">
        <w:rPr>
          <w:noProof/>
          <w:sz w:val="25"/>
          <w:szCs w:val="25"/>
        </w:rPr>
        <w:t xml:space="preserve">. Next, we will use Foursquare API to get the top </w:t>
      </w:r>
    </w:p>
    <w:p w14:paraId="7601B8B1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100 venues that are within a radius of 2000 meters. We need to register a Foursquare </w:t>
      </w:r>
    </w:p>
    <w:p w14:paraId="08D9807A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Developer Account in order to obtain the Foursquare ID and Foursquare secret key. We </w:t>
      </w:r>
    </w:p>
    <w:p w14:paraId="13BAC0E1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hen make API calls to Foursquare passing in the geographical coordinates of the </w:t>
      </w:r>
    </w:p>
    <w:p w14:paraId="0036E07D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neighbourhoods in a Python loop. Foursquare will return the venue data in JSON format </w:t>
      </w:r>
    </w:p>
    <w:p w14:paraId="6C52C3EF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and we will extract the venue name, venue category, venue latitude and longitude. With </w:t>
      </w:r>
    </w:p>
    <w:p w14:paraId="698CAB31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he data, we can check how many venues were returned for each neighbourhood and </w:t>
      </w:r>
    </w:p>
    <w:p w14:paraId="59BFDFF8" w14:textId="31000A02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lastRenderedPageBreak/>
        <w:t xml:space="preserve">examine how many unique categories can be curated from all the returned venues. </w:t>
      </w:r>
    </w:p>
    <w:p w14:paraId="42CDEE95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hen, we will analyse each neighbourhood by grouping the rows by neighbourhood and </w:t>
      </w:r>
    </w:p>
    <w:p w14:paraId="3D4C9B6E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aking the mean of the frequency of occurrence of each venue category. By doing so, we </w:t>
      </w:r>
    </w:p>
    <w:p w14:paraId="251A11BB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are also preparing the data for use</w:t>
      </w:r>
      <w:r>
        <w:rPr>
          <w:noProof/>
          <w:sz w:val="25"/>
          <w:szCs w:val="25"/>
        </w:rPr>
        <w:t xml:space="preserve"> </w:t>
      </w:r>
      <w:r w:rsidRPr="00315E93">
        <w:rPr>
          <w:noProof/>
          <w:sz w:val="25"/>
          <w:szCs w:val="25"/>
        </w:rPr>
        <w:t xml:space="preserve">in clustering. Since we are analysing the “Shopping </w:t>
      </w:r>
    </w:p>
    <w:p w14:paraId="1744AF13" w14:textId="48A129CF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Mall” data, we will filter the “Shopping Mall” as venue category for the neighbourhoods. </w:t>
      </w:r>
    </w:p>
    <w:p w14:paraId="69CDBF17" w14:textId="77777777" w:rsidR="00315E93" w:rsidRPr="00315E93" w:rsidRDefault="00315E93" w:rsidP="00315E93">
      <w:pPr>
        <w:rPr>
          <w:noProof/>
          <w:sz w:val="25"/>
          <w:szCs w:val="25"/>
        </w:rPr>
      </w:pPr>
    </w:p>
    <w:p w14:paraId="596D8DF1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Lastly, we will perform clustering on the data by using k-means clustering. K-means </w:t>
      </w:r>
    </w:p>
    <w:p w14:paraId="0BF9DA83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clustering algorithm identifies k number of centroids, and then allocates every data </w:t>
      </w:r>
    </w:p>
    <w:p w14:paraId="460BC307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point to the nearest cluster, while keeping the centroids as small as possible. It is one of </w:t>
      </w:r>
    </w:p>
    <w:p w14:paraId="2B62400F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he simplest and popular unsupervised machine learning algorithms and is particularly </w:t>
      </w:r>
    </w:p>
    <w:p w14:paraId="03D13E89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suited to solve the problem for this project. We will cluster the neighbourhoods into 3 </w:t>
      </w:r>
    </w:p>
    <w:p w14:paraId="313CA193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clusters based on their frequency of occurrence for “Shopping Mall”. The results will </w:t>
      </w:r>
    </w:p>
    <w:p w14:paraId="232DC636" w14:textId="2E19DCE9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allow us to identify which neighbourhoods have higher concentration of shopping malls</w:t>
      </w:r>
    </w:p>
    <w:p w14:paraId="04609D3F" w14:textId="097D395B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 while which neighbourhoods have fewer number of shopping malls. Based on the </w:t>
      </w:r>
    </w:p>
    <w:p w14:paraId="49000266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occurrence of shopping malls in different neighbourhoods, it will help us to answer the </w:t>
      </w:r>
    </w:p>
    <w:p w14:paraId="7FD66F77" w14:textId="2068E6DD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question as to which neighbourhoods are most suitable to open new shopping malls</w:t>
      </w:r>
    </w:p>
    <w:p w14:paraId="736D5DA9" w14:textId="45AF1122" w:rsidR="00315E93" w:rsidRDefault="00315E93" w:rsidP="00315E93">
      <w:pPr>
        <w:rPr>
          <w:noProof/>
          <w:sz w:val="25"/>
          <w:szCs w:val="25"/>
        </w:rPr>
      </w:pPr>
    </w:p>
    <w:p w14:paraId="2E49BA3F" w14:textId="77777777" w:rsidR="00315E93" w:rsidRPr="00315E93" w:rsidRDefault="00315E93" w:rsidP="00315E93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315E93">
        <w:rPr>
          <w:rFonts w:ascii="Times New Roman" w:hAnsi="Times New Roman" w:cs="Times New Roman"/>
          <w:b/>
          <w:noProof/>
          <w:sz w:val="32"/>
          <w:szCs w:val="32"/>
        </w:rPr>
        <w:t xml:space="preserve">Results </w:t>
      </w:r>
    </w:p>
    <w:p w14:paraId="48EED9E5" w14:textId="4CAA8D6B" w:rsidR="00315E93" w:rsidRP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The results from the k-means clustering show that we can categorize the neighbourhoods into 3 clusters based on the frequency of occurrence for “Shopping Mall”: </w:t>
      </w:r>
    </w:p>
    <w:p w14:paraId="0DA9C17D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• Cluster 0: Neighbourhoods with moderate number of shopping malls </w:t>
      </w:r>
    </w:p>
    <w:p w14:paraId="300ECE78" w14:textId="77777777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• Cluster 1: Neighbourhoods with low number to no existence of shopping malls</w:t>
      </w:r>
    </w:p>
    <w:p w14:paraId="0E2A1457" w14:textId="4470A24A" w:rsidR="00315E93" w:rsidRP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 xml:space="preserve"> • Cluster 2: Neighbourhoods with high concentration of shopping malls </w:t>
      </w:r>
    </w:p>
    <w:p w14:paraId="68311F30" w14:textId="2A25AC09" w:rsidR="00315E93" w:rsidRDefault="00315E93" w:rsidP="00315E93">
      <w:pPr>
        <w:rPr>
          <w:noProof/>
          <w:sz w:val="25"/>
          <w:szCs w:val="25"/>
        </w:rPr>
      </w:pPr>
      <w:r w:rsidRPr="00315E93">
        <w:rPr>
          <w:noProof/>
          <w:sz w:val="25"/>
          <w:szCs w:val="25"/>
        </w:rPr>
        <w:t>The results of the clustering are visualized in the map below with cluster 0 in red colour, cluster 1 in purple colour, and cluster 2 in mint green colour.</w:t>
      </w:r>
    </w:p>
    <w:p w14:paraId="0245ABBE" w14:textId="45DA3CAA" w:rsidR="00021EA4" w:rsidRDefault="00021EA4" w:rsidP="00315E93">
      <w:pPr>
        <w:rPr>
          <w:noProof/>
          <w:sz w:val="25"/>
          <w:szCs w:val="25"/>
        </w:rPr>
      </w:pPr>
    </w:p>
    <w:p w14:paraId="605618C7" w14:textId="4BFD156F" w:rsidR="00021EA4" w:rsidRDefault="00021EA4" w:rsidP="00315E93">
      <w:pPr>
        <w:rPr>
          <w:noProof/>
          <w:sz w:val="25"/>
          <w:szCs w:val="25"/>
        </w:rPr>
      </w:pPr>
    </w:p>
    <w:p w14:paraId="472C0EED" w14:textId="003134B0" w:rsidR="00021EA4" w:rsidRDefault="004A771A" w:rsidP="00315E93">
      <w:pPr>
        <w:rPr>
          <w:noProof/>
          <w:sz w:val="25"/>
          <w:szCs w:val="25"/>
        </w:rPr>
      </w:pPr>
      <w:r>
        <w:rPr>
          <w:noProof/>
          <w:sz w:val="25"/>
          <w:szCs w:val="25"/>
        </w:rPr>
        <w:lastRenderedPageBreak/>
        <w:drawing>
          <wp:inline distT="0" distB="0" distL="0" distR="0" wp14:anchorId="7ABEF4B6" wp14:editId="02CA3AB1">
            <wp:extent cx="5731510" cy="314325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661AE5" w14:textId="77777777" w:rsidR="004A771A" w:rsidRDefault="004A771A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512DDA1" w14:textId="74DA14DD" w:rsidR="00021EA4" w:rsidRDefault="00021EA4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021EA4">
        <w:rPr>
          <w:rFonts w:ascii="Times New Roman" w:hAnsi="Times New Roman" w:cs="Times New Roman"/>
          <w:b/>
          <w:noProof/>
          <w:sz w:val="32"/>
          <w:szCs w:val="32"/>
        </w:rPr>
        <w:t xml:space="preserve">Discussion </w:t>
      </w:r>
    </w:p>
    <w:p w14:paraId="6D5F6841" w14:textId="77777777" w:rsidR="004A771A" w:rsidRPr="00021EA4" w:rsidRDefault="004A771A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0AC6B4FC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As observations noted from the map in the Results section, most of the shopping malls </w:t>
      </w:r>
    </w:p>
    <w:p w14:paraId="7667BFC2" w14:textId="61C844B8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are concentrated in the central area of </w:t>
      </w:r>
      <w:r>
        <w:rPr>
          <w:noProof/>
          <w:sz w:val="25"/>
          <w:szCs w:val="25"/>
        </w:rPr>
        <w:t>Delhi</w:t>
      </w:r>
      <w:r w:rsidRPr="00021EA4">
        <w:rPr>
          <w:noProof/>
          <w:sz w:val="25"/>
          <w:szCs w:val="25"/>
        </w:rPr>
        <w:t xml:space="preserve"> city, with the highest number in cluster </w:t>
      </w:r>
      <w:r w:rsidR="00F97E9A">
        <w:rPr>
          <w:noProof/>
          <w:sz w:val="25"/>
          <w:szCs w:val="25"/>
        </w:rPr>
        <w:t>1</w:t>
      </w:r>
      <w:r w:rsidRPr="00021EA4">
        <w:rPr>
          <w:noProof/>
          <w:sz w:val="25"/>
          <w:szCs w:val="25"/>
        </w:rPr>
        <w:t xml:space="preserve"> </w:t>
      </w:r>
    </w:p>
    <w:p w14:paraId="4726564F" w14:textId="4AD62008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and moderate number in cluster </w:t>
      </w:r>
      <w:r w:rsidR="00F97E9A">
        <w:rPr>
          <w:noProof/>
          <w:sz w:val="25"/>
          <w:szCs w:val="25"/>
        </w:rPr>
        <w:t>1</w:t>
      </w:r>
      <w:r w:rsidRPr="00021EA4">
        <w:rPr>
          <w:noProof/>
          <w:sz w:val="25"/>
          <w:szCs w:val="25"/>
        </w:rPr>
        <w:t xml:space="preserve">. On the other hand, cluster </w:t>
      </w:r>
      <w:r w:rsidR="00F97E9A">
        <w:rPr>
          <w:noProof/>
          <w:sz w:val="25"/>
          <w:szCs w:val="25"/>
        </w:rPr>
        <w:t>2</w:t>
      </w:r>
      <w:r w:rsidRPr="00021EA4">
        <w:rPr>
          <w:noProof/>
          <w:sz w:val="25"/>
          <w:szCs w:val="25"/>
        </w:rPr>
        <w:t xml:space="preserve"> has very low number to</w:t>
      </w:r>
    </w:p>
    <w:p w14:paraId="6FB1AE3F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 no shopping mall in the neighbourhoods. This represents a great opportunity and high </w:t>
      </w:r>
    </w:p>
    <w:p w14:paraId="74E17DF8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potential areas to open new shopping malls as there is very little to no competition from </w:t>
      </w:r>
    </w:p>
    <w:p w14:paraId="6FC7BD98" w14:textId="3EB676F2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existing malls. Meanwhile, shopping malls in cluster </w:t>
      </w:r>
      <w:r w:rsidR="00F97E9A">
        <w:rPr>
          <w:noProof/>
          <w:sz w:val="25"/>
          <w:szCs w:val="25"/>
        </w:rPr>
        <w:t>0</w:t>
      </w:r>
      <w:r w:rsidRPr="00021EA4">
        <w:rPr>
          <w:noProof/>
          <w:sz w:val="25"/>
          <w:szCs w:val="25"/>
        </w:rPr>
        <w:t xml:space="preserve"> are likely suffering from intense </w:t>
      </w:r>
    </w:p>
    <w:p w14:paraId="00177E32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competition due to oversupply and high concentration of shopping malls. From another </w:t>
      </w:r>
    </w:p>
    <w:p w14:paraId="5C504ABA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perspective, the results also show that the oversupply of shopping malls mostly </w:t>
      </w:r>
    </w:p>
    <w:p w14:paraId="7C4BF9D7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happened in the central area of the city, with the suburb area still have very few </w:t>
      </w:r>
    </w:p>
    <w:p w14:paraId="238B8151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shopping malls. Therefore, this project recommends property developers to capitalize </w:t>
      </w:r>
    </w:p>
    <w:p w14:paraId="4BBDF40F" w14:textId="407F6601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on these findings to open new shopping malls in neighbourhoods in cluster </w:t>
      </w:r>
      <w:r w:rsidR="00F97E9A">
        <w:rPr>
          <w:noProof/>
          <w:sz w:val="25"/>
          <w:szCs w:val="25"/>
        </w:rPr>
        <w:t>0</w:t>
      </w:r>
      <w:r w:rsidRPr="00021EA4">
        <w:rPr>
          <w:noProof/>
          <w:sz w:val="25"/>
          <w:szCs w:val="25"/>
        </w:rPr>
        <w:t xml:space="preserve"> with little </w:t>
      </w:r>
    </w:p>
    <w:p w14:paraId="7055DD3F" w14:textId="77777777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to no competition. Property developers with unique selling propositions to stand out </w:t>
      </w:r>
    </w:p>
    <w:p w14:paraId="60FADBDE" w14:textId="77777777" w:rsidR="00F97E9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from the competition can also open new shopping malls in neighbourhoods in cluster </w:t>
      </w:r>
      <w:r w:rsidR="00F97E9A">
        <w:rPr>
          <w:noProof/>
          <w:sz w:val="25"/>
          <w:szCs w:val="25"/>
        </w:rPr>
        <w:t>1</w:t>
      </w:r>
    </w:p>
    <w:p w14:paraId="30DD551F" w14:textId="77777777" w:rsidR="00F97E9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with moderate competition. </w:t>
      </w:r>
    </w:p>
    <w:p w14:paraId="1C4A77C7" w14:textId="1DF42591" w:rsidR="00021EA4" w:rsidRP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lastRenderedPageBreak/>
        <w:t xml:space="preserve">Lastly, property developers are advised to avoid neighbourhoods in cluster </w:t>
      </w:r>
      <w:r w:rsidR="00F97E9A">
        <w:rPr>
          <w:noProof/>
          <w:sz w:val="25"/>
          <w:szCs w:val="25"/>
        </w:rPr>
        <w:t>0</w:t>
      </w:r>
      <w:r w:rsidRPr="00021EA4">
        <w:rPr>
          <w:noProof/>
          <w:sz w:val="25"/>
          <w:szCs w:val="25"/>
        </w:rPr>
        <w:t xml:space="preserve"> which already have high concentration of shopping malls and suffering from intense competition. </w:t>
      </w:r>
    </w:p>
    <w:p w14:paraId="6FE1D572" w14:textId="77777777" w:rsidR="00021EA4" w:rsidRP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 </w:t>
      </w:r>
    </w:p>
    <w:p w14:paraId="45C6738B" w14:textId="77777777" w:rsidR="00021EA4" w:rsidRP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 </w:t>
      </w:r>
    </w:p>
    <w:p w14:paraId="694B8285" w14:textId="00B2F59A" w:rsidR="00021EA4" w:rsidRPr="00FF16AA" w:rsidRDefault="00021EA4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FF16AA">
        <w:rPr>
          <w:rFonts w:ascii="Times New Roman" w:hAnsi="Times New Roman" w:cs="Times New Roman"/>
          <w:b/>
          <w:noProof/>
          <w:sz w:val="32"/>
          <w:szCs w:val="32"/>
        </w:rPr>
        <w:t xml:space="preserve">Limitations and Suggestions for Future Research </w:t>
      </w:r>
    </w:p>
    <w:p w14:paraId="6C84D1B6" w14:textId="77777777" w:rsidR="00021EA4" w:rsidRPr="00021EA4" w:rsidRDefault="00021EA4" w:rsidP="00021EA4">
      <w:pPr>
        <w:rPr>
          <w:noProof/>
          <w:sz w:val="25"/>
          <w:szCs w:val="25"/>
        </w:rPr>
      </w:pPr>
    </w:p>
    <w:p w14:paraId="238B2C97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In this project, we only consider one factor i.e. frequency of occurrence of shopping </w:t>
      </w:r>
    </w:p>
    <w:p w14:paraId="31147F75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malls, there are other factors such as population and income of residents that could </w:t>
      </w:r>
    </w:p>
    <w:p w14:paraId="620C03D7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influence the location decision of a new shopping mall. However, to the best knowledge </w:t>
      </w:r>
    </w:p>
    <w:p w14:paraId="4353CB39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of this researcher such data are not available to the neighbourhood level required by </w:t>
      </w:r>
    </w:p>
    <w:p w14:paraId="4BE1AC1F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>this project. Future research could</w:t>
      </w:r>
      <w:r>
        <w:rPr>
          <w:noProof/>
          <w:sz w:val="25"/>
          <w:szCs w:val="25"/>
        </w:rPr>
        <w:t xml:space="preserve"> </w:t>
      </w:r>
      <w:r w:rsidRPr="00021EA4">
        <w:rPr>
          <w:noProof/>
          <w:sz w:val="25"/>
          <w:szCs w:val="25"/>
        </w:rPr>
        <w:t xml:space="preserve">devise a methodology to estimate such data to be </w:t>
      </w:r>
    </w:p>
    <w:p w14:paraId="0F85B9A9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used in the clustering algorithm to determine the preferred locations to open a new </w:t>
      </w:r>
    </w:p>
    <w:p w14:paraId="0CEBB1E5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shopping mall. In addition, this project made use of the free Sandbox Tier Account of </w:t>
      </w:r>
    </w:p>
    <w:p w14:paraId="2C629539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Foursquare API that came with limitations as to the number of API calls and results </w:t>
      </w:r>
    </w:p>
    <w:p w14:paraId="6B609AF1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returned. Future research could make use of paid account to bypass these limitations </w:t>
      </w:r>
    </w:p>
    <w:p w14:paraId="52EB48EA" w14:textId="375F7788" w:rsidR="00021EA4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and obtain more results. </w:t>
      </w:r>
    </w:p>
    <w:p w14:paraId="2045F438" w14:textId="446EA1EE" w:rsidR="00021EA4" w:rsidRDefault="00021EA4" w:rsidP="00021EA4">
      <w:pPr>
        <w:rPr>
          <w:noProof/>
          <w:sz w:val="25"/>
          <w:szCs w:val="25"/>
        </w:rPr>
      </w:pPr>
    </w:p>
    <w:p w14:paraId="63471335" w14:textId="77777777" w:rsidR="00D31EF7" w:rsidRPr="00021EA4" w:rsidRDefault="00D31EF7" w:rsidP="00021EA4">
      <w:pPr>
        <w:rPr>
          <w:noProof/>
          <w:sz w:val="25"/>
          <w:szCs w:val="25"/>
        </w:rPr>
      </w:pPr>
    </w:p>
    <w:p w14:paraId="26E75888" w14:textId="60E09396" w:rsidR="00D31EF7" w:rsidRDefault="00021EA4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  <w:r w:rsidRPr="00021EA4">
        <w:rPr>
          <w:rFonts w:ascii="Times New Roman" w:hAnsi="Times New Roman" w:cs="Times New Roman"/>
          <w:b/>
          <w:noProof/>
          <w:sz w:val="32"/>
          <w:szCs w:val="32"/>
        </w:rPr>
        <w:t xml:space="preserve">Conclusion </w:t>
      </w:r>
    </w:p>
    <w:p w14:paraId="228ADDE0" w14:textId="77777777" w:rsidR="00D31EF7" w:rsidRPr="00021EA4" w:rsidRDefault="00D31EF7" w:rsidP="00021EA4">
      <w:pPr>
        <w:rPr>
          <w:rFonts w:ascii="Times New Roman" w:hAnsi="Times New Roman" w:cs="Times New Roman"/>
          <w:b/>
          <w:noProof/>
          <w:sz w:val="32"/>
          <w:szCs w:val="32"/>
        </w:rPr>
      </w:pPr>
    </w:p>
    <w:p w14:paraId="4BEE7B77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In this project, we have gone through the process of identifying the business problem, </w:t>
      </w:r>
    </w:p>
    <w:p w14:paraId="771FEB80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specifying the data required, extracting and preparing the data, performing machine </w:t>
      </w:r>
    </w:p>
    <w:p w14:paraId="2A970000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learning by clustering the data into 3 clusters based on their similarities, and lastly </w:t>
      </w:r>
    </w:p>
    <w:p w14:paraId="4113107F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providing recommendations to the relevant stakeholders i.e. property developers and </w:t>
      </w:r>
    </w:p>
    <w:p w14:paraId="4A4568E4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investors regarding the best locations to open a new shopping mall. To answer the </w:t>
      </w:r>
    </w:p>
    <w:p w14:paraId="1CAF0712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business question that was raised in the introduction section, the answer proposed by </w:t>
      </w:r>
    </w:p>
    <w:p w14:paraId="31B11D7C" w14:textId="73CAB73D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this project is: The neighbourhoods in cluster </w:t>
      </w:r>
      <w:r w:rsidR="00F97E9A">
        <w:rPr>
          <w:noProof/>
          <w:sz w:val="25"/>
          <w:szCs w:val="25"/>
        </w:rPr>
        <w:t>2</w:t>
      </w:r>
      <w:bookmarkStart w:id="0" w:name="_GoBack"/>
      <w:bookmarkEnd w:id="0"/>
      <w:r w:rsidRPr="00021EA4">
        <w:rPr>
          <w:noProof/>
          <w:sz w:val="25"/>
          <w:szCs w:val="25"/>
        </w:rPr>
        <w:t xml:space="preserve"> are the most preferred locations to open</w:t>
      </w:r>
    </w:p>
    <w:p w14:paraId="0897B174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 xml:space="preserve"> a new shopping mall. The findings of this project will help the relevant stakeholders to </w:t>
      </w:r>
    </w:p>
    <w:p w14:paraId="3AC5B8BD" w14:textId="77777777" w:rsidR="00FF16AA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lastRenderedPageBreak/>
        <w:t xml:space="preserve">capitalize on the opportunities on high potential locations while avoiding overcrowded </w:t>
      </w:r>
    </w:p>
    <w:p w14:paraId="6F59253F" w14:textId="3E7F7559" w:rsidR="00021EA4" w:rsidRPr="00AC4825" w:rsidRDefault="00021EA4" w:rsidP="00021EA4">
      <w:pPr>
        <w:rPr>
          <w:noProof/>
          <w:sz w:val="25"/>
          <w:szCs w:val="25"/>
        </w:rPr>
      </w:pPr>
      <w:r w:rsidRPr="00021EA4">
        <w:rPr>
          <w:noProof/>
          <w:sz w:val="25"/>
          <w:szCs w:val="25"/>
        </w:rPr>
        <w:t>areas in their decisions to open a new shopping mall.</w:t>
      </w:r>
    </w:p>
    <w:sectPr w:rsidR="00021EA4" w:rsidRPr="00AC48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tzAwNjEwsDC3NDVU0lEKTi0uzszPAykwrQUA8AhQpywAAAA="/>
  </w:docVars>
  <w:rsids>
    <w:rsidRoot w:val="006718DC"/>
    <w:rsid w:val="00021EA4"/>
    <w:rsid w:val="00041140"/>
    <w:rsid w:val="00243E5D"/>
    <w:rsid w:val="002C7D3F"/>
    <w:rsid w:val="00315E93"/>
    <w:rsid w:val="003F726A"/>
    <w:rsid w:val="004A25E8"/>
    <w:rsid w:val="004A771A"/>
    <w:rsid w:val="004C12DE"/>
    <w:rsid w:val="00516C81"/>
    <w:rsid w:val="00517014"/>
    <w:rsid w:val="00651574"/>
    <w:rsid w:val="006718DC"/>
    <w:rsid w:val="006809AE"/>
    <w:rsid w:val="00722515"/>
    <w:rsid w:val="007552F5"/>
    <w:rsid w:val="007B3281"/>
    <w:rsid w:val="00813FCF"/>
    <w:rsid w:val="009018C0"/>
    <w:rsid w:val="00903B18"/>
    <w:rsid w:val="00967AC1"/>
    <w:rsid w:val="0099354D"/>
    <w:rsid w:val="00AC3F53"/>
    <w:rsid w:val="00AC4825"/>
    <w:rsid w:val="00B07E1F"/>
    <w:rsid w:val="00B516A1"/>
    <w:rsid w:val="00C8326C"/>
    <w:rsid w:val="00CF732E"/>
    <w:rsid w:val="00D31EF7"/>
    <w:rsid w:val="00E67D62"/>
    <w:rsid w:val="00F26A62"/>
    <w:rsid w:val="00F97E9A"/>
    <w:rsid w:val="00FF16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7876D6"/>
  <w15:chartTrackingRefBased/>
  <w15:docId w15:val="{8873F9B5-CEB8-44FA-955F-BE6A3D9E80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43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43E5D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B516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516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Category:Neighbourhoods_in_Delhi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45394F-B2D3-4D3C-8A12-F65FE89EE5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578</Words>
  <Characters>8997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ap Dhall</dc:creator>
  <cp:keywords/>
  <dc:description/>
  <cp:lastModifiedBy>Alaap</cp:lastModifiedBy>
  <cp:revision>2</cp:revision>
  <dcterms:created xsi:type="dcterms:W3CDTF">2019-04-06T10:06:00Z</dcterms:created>
  <dcterms:modified xsi:type="dcterms:W3CDTF">2019-04-06T10:06:00Z</dcterms:modified>
</cp:coreProperties>
</file>